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90866</w:t>
      </w:r>
      <w:r>
        <w:t xml:space="preserve"> </w:t>
      </w:r>
      <w:r>
        <w:t xml:space="preserve">ตู่</w:t>
      </w:r>
      <w:r>
        <w:t xml:space="preserve"> </w:t>
      </w:r>
      <w:r>
        <w:t xml:space="preserve">นาโน</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นวัฒน์) ครูก็อาจจะยกผ้าขึ้นมา ภาพหนึ่ง สมมตินี่คือภาพ อันนี้คือภาพช้าง นักเรียนเห็นภาพนี้ไหม ช้างเป็นสิ่งมีชีวิต เคลื่อนที่ได้ ต้องการที่อยู่ ต้องการอาหาร และอาศัยอยู่บนบก จึงเรียกว่าช้าง สัตว์บก แล้วอาจารย์เอาภาพที่ 2 มา เป็นภาพของกุ้ง เห็นภาพนี้ไหมกุ้งเป็นสิ่งมีชีวิตต้องการที่อยู่เคลื่อนที่ได้ต้องการอาหาร กุ้งอาศัยอยู่ในน้ำจึงเรียกว่า</w:t>
      </w:r>
      <w:r>
        <w:t xml:space="preserve"> </w:t>
      </w:r>
      <w:r>
        <w:t xml:space="preserve">“</w:t>
      </w:r>
      <w:r>
        <w:t xml:space="preserve">สัตว์น้ำ</w:t>
      </w:r>
      <w:r>
        <w:t xml:space="preserve">”</w:t>
      </w:r>
      <w:r>
        <w:t xml:space="preserve"> </w:t>
      </w:r>
      <w:r>
        <w:t xml:space="preserve">ซึ่งตอนนี้ยกตัวอย่างการใช้บัตรจริงใช้วิธีอื่นก็ได้สอนไปเรื่อย ๆ ไปเรื่อยก็มีการถามระหว่างเรียน ถ้าสอนครึ่งชั่วโมง ครูอาจจะทำ Quiz ใหญ่ ๆ ก็ควรจะให้มันตรงกับที่ 2 บัตรภาพมาชุดหนึ่ง แล้วยกขึ้นถาม นักเรียนเห็นรูปม้าได้ไหม มาเป็นสิ่งมีชีวิตไหมเต็นท์ ครับ เป็นค่ะ ต้องการที่อยู่ไหม กินอาหารได้ไหม กินอาหารได้ค่ะ บนบกค่ะ / บกครับ มาเป็นสิ่งมีชีวิตทุกประเภทถูกต้องรูปภาพของเสียงเด็กตอบได้ในปริมาณที่เรากำหนดไว้ เช่น 1 5 8 7 ภาพประสบความสำเร็จก็คือวัดผลตามจุดประสงค์ OLE เรียบร้อย เราก็ผ่านไปเรียนเรื่องใหม่ ถ้าไม่ประสบความสำเร็จ อาจจะต้องสอรทบทวน ซ่อมเสริม จากนั้นก็ถ้าไม่ผ่านอีก ปัญหาแก้ลำบากอีก ก็ต้องทำวิจัยในชั้นเรียน รวมความแล้วทั้งหมดนี่เราเรียกว่า OLE ก็คือความสัมพันธ์ระหว่างจุดประสงค์การเรียนรู้ หรือจุดประสงค์เชิงพฤติกรรม เรานำจุดประสงค์การเรียนรู้นี้จะส่งกันเร็ว ๆ นี้หลักในการจัดการเรียนการสอนวิธีใดอุปกรณ์ใดอย่างสไรก็ได้ขอให้บรรลุตามเมื่อสอนเสร็จ วัดและประเมินผล ก็วัดให้ตรงจุดประสงค์นะครับ เราเรียกความสัมพันธ์นี้ ว่า OLE OLE การวัดการประเมินผผล เราเรียนอาทิตย์ที่แล้วแล้ว อาจจะมีการวัดทั้งก่อนเรียน ระหว่างเรียน หลังเรียน เราสามารถพักได้ทั้ง 3 ระยะ เพื่อที่จะจัดการให้มันเหมาะสมและบรรลุเป้าหมายนะครับ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นะฮะ เราก็ต้องการให้เรียนจากอ่านไม่ออกเป็นอ่านออก จากเขียนไม่ได้เป็นเขียนได้ จากคิดเลขไม่เป็นเลขคิดเลขเป็น จากเล่าเรื่องไม่ได้ให้เราเรื่องได้ จากคำนวณเลข 2 หลักไม่ได้ คำนวณเลข 2 หลักอย่างนี้เป็นต้น การที่เด็กจะเปลี่ยนแปลงจากอ่านไม่ออกเป็นอ่านออก จากเขียนไม่ได้เป็นเขียนได้ มันต้องอาศัยเครื่องมือช่วยคือคำว่า</w:t>
      </w:r>
      <w:r>
        <w:t xml:space="preserve"> </w:t>
      </w:r>
      <w:r>
        <w:t xml:space="preserve">“</w:t>
      </w:r>
      <w:r>
        <w:t xml:space="preserve">นวัตกรรมสิ่งทดลอง</w:t>
      </w:r>
      <w:r>
        <w:t xml:space="preserve">”</w:t>
      </w:r>
      <w:r>
        <w:t xml:space="preserve"> </w:t>
      </w:r>
      <w:r>
        <w:t xml:space="preserve">นวัตกรรมตามนั้นน่าจะเป็นก็ได้อุปกรณ์สาระเทคนิควิธีใช้วิธีสอนจัดเข้าไปทำไม จัดเข้าไปเพื่อให้เขาเปลี่ยนจากอ่านไม่ออกอ่านออก เขียนไม่ได้ คิดเลขไม่เป็น ให้คิดเลขเป็น เพราะฉะนั้น สาขาที่เราเรียนที่สาขาก็เก็บหลักสื่อการเรียนการสอน เป็นสาขาที่เปลี่ยนแปลง ทำไม่ได้เป็นทำได้ เครื่องมือชนิดหนึ่งเหมือนกันเครื่องมือที่ใช้ในการเรียนการสอนนะครับ เมื่อเราพัฒนาไปแล้วเราก็ต้องทำการวัดและประเมิน ทำการวัดและประเมิน ถ้าเราไม่วัดและประเมินเราก็จะไม่รู้ว่าประสบความสำเร็จหรือเปล่า เราเรียกตรงนี้ว่า</w:t>
      </w:r>
      <w:r>
        <w:t xml:space="preserve"> </w:t>
      </w:r>
      <w:r>
        <w:t xml:space="preserve">“</w:t>
      </w:r>
      <w:r>
        <w:t xml:space="preserve">เครื่องมือในการเก็บข้อมูล</w:t>
      </w:r>
      <w:r>
        <w:t xml:space="preserve">”</w:t>
      </w:r>
      <w:r>
        <w:t xml:space="preserve"> </w:t>
      </w:r>
      <w:r>
        <w:t xml:space="preserve">หรือ</w:t>
      </w:r>
      <w:r>
        <w:t xml:space="preserve"> </w:t>
      </w:r>
      <w:r>
        <w:t xml:space="preserve">“</w:t>
      </w:r>
      <w:r>
        <w:t xml:space="preserve">เครื่องมือวัดผล</w:t>
      </w:r>
      <w:r>
        <w:t xml:space="preserve">”</w:t>
      </w:r>
      <w:r>
        <w:t xml:space="preserve"> </w:t>
      </w:r>
      <w:r>
        <w:t xml:space="preserve">นั่นเอง อาจจะเป็นการสอบ การสังเกต การสัมภาษณ์ วิธี ซึ่งในการวัดเก็บข้อมูล</w:t>
      </w:r>
    </w:p>
    <w:p>
      <w:pPr>
        <w:pStyle w:val="BodyText"/>
      </w:pPr>
      <w:r>
        <w:t xml:space="preserve">(เจ้าหน้าที่) ตอนนี้ Tab ข้อความยังไม่ออกนะครับ อาจจะเก็บตั้งแต่ก่อนเรียนก่อนเก็บได้ 2 ระยะเก็บก่อนเรียนระหว่างจุดประสงค์การเรียนการสอนหรือว่า O กับกิจกรรมการเรียนการสอนแล้วก็คือ คืออะไร จุดประสงค์เชิงพฤติกรรมที่ส่งเสริมการเรียนรู้L ก็คือ Learning ก็คือการจัดการเรียนรู้ แล้ว E ก็คือ Evaluation การวัดและประเมินผล เราเรียก 3 ตัวนี้ว่า OLE เรียกย่อ ๆ ว่า OLE</w:t>
      </w:r>
    </w:p>
    <w:p>
      <w:pPr>
        <w:pStyle w:val="BodyText"/>
      </w:pPr>
      <w:r>
        <w:t xml:space="preserve">(อาจารย์ธนวัฒน์) แต่งงานเข้าหอวันแรกก็ยุ่งยากหน่อยนะ สวัสดีทุกคนนะครับ สวัสดีพี่ล่ามนะเ ช็กชื่อนี่สิรินภาบอกว่าครบแล้วก็คือครบเนาะวันนี้เราจะเรียนบทที่ 2 บทที่ 2 ในเอกสารไฟล์ที่ส่งไปนะ แล้วก็จะมีอีกไฟล์ไฟล์มันคือภาคผนวก ข ไข่ น่าจะเป็นแบบฝึกหัด ทีนี้ครูก็ไม่รู้ว่ามันจะต้องสอนแบบไหนบริการเปิดขึ้นก็แล้วกันเดี๋ยวระบบมันจะวุ่นวาย ก็เลยเอาเปิดคลิปก่อนนะครับ วันนี้เราจะ… ทีนี้ในคลิปนี้ มันจะมีทั้งเอกสาร และในส่วนที่เพิ่มเติมเพื่อแสดงความเข้าใจนะครับ พอเราเปิดคลิปไปมันก็จะมีการทำแบบฝึกหัด ทีนี้คลิปมีอะไรบ้าง คลิปบทที่ 2 นี่มันจะมีทั้งหมด 1 2 3 บทที่ 2 นี่จะมีทั้งหมด 4 คลิป คลิป 01 17 นาที คลิป 02 16 นาที คลิป 03 40 นาที และคลิป 04 26 นาที ครูจะเปิด 2 คลิปแรกก่อนคลิป 01 02 17 นาที กับ 16 นาที เปิดต่อเนื่องกันเลย เกือบ 2 นาที เราจะทำแบบฝึกหัดกันทีหนึ่ง แล้วตอจากนั้นเราก็จะเปิดอีก 2 คลิป3 กับ 3แล้วเราก็ทำไปทีนึงทั้งหมดครูเริ่มนะคลิปแรกจะมีความยาว 17 นาที เริ่มทีนะครับ ในนี้จะมีข้อความแทรกของตอนอัดคลิป 7 นาที บทนี้นะครับ บทนี้บทที่ 2 บทที่ 2 เป็นการเรียนเรื่องมุ่งหมายทางการศึกษาพูดถึงจุดหมายทางการศึกษานะครับ อันแรกที่เราจะต้องเรียน ก็คือความสัมพันธ์ระหว่างจุดมุ่งหมายการเรียนการสอนการวัดและประเมินผล คือสิ่งแรกที่เราต้องเรียนนะครับ ครูก็ใช้เอกสารนี้ในการอธิบาย ความสัมพันธ์ระหว่างจุดประสงค์การเรียนการสอน หรือว่า O กับกิจกรรมการเรียนการสอน ก็แล้วก็การวัดประเมินผล ก็คือ E O คืออะไร O ค่ือ Objective ก็คือจุดประสงค์รู้ L ก็คือ Learning E คือ Evaluation การวัดและประเมินผล เรียก 3 ตัวนี้ว่า</w:t>
      </w:r>
      <w:r>
        <w:t xml:space="preserve"> </w:t>
      </w:r>
      <w:r>
        <w:t xml:space="preserve">“</w:t>
      </w:r>
      <w:r>
        <w:t xml:space="preserve">OLE</w:t>
      </w:r>
      <w:r>
        <w:t xml:space="preserve">”</w:t>
      </w:r>
      <w:r>
        <w:t xml:space="preserve"> </w:t>
      </w:r>
      <w:r>
        <w:t xml:space="preserve">OLE ในการจัดการเรียนการสอนนะครับ ทุกครั้งเลยคุณครูจะต้องเข้าไปห้องเรียนพร้อมกับสิ่งที่เรียกว่า O หรือ Objective คุณครูจะเข้าไปสอนในแต่ละครั้ง ครูจะต้องไปกับการเรียนการสอน หรือสิ่งที่ครูต้องการให้เกิดขึ้นกับผู้เรียนเพราะ ฉะนั้น ครูจะต้องเข้าไปพร้อมกับครู ครูไม่เข้าไปพร้อมกับ Oกูเข้าไปเด็ดขาดวันนี้ สอนนักเรียนให้เกิดอะไรขึ้นเกิดเรื่องอะไรคุณครูก็จะเล่าเรื่องออกนอกลู่นอกทางวกไปวนมาเล่าเรื่องตนเองเล่าเรื่องโควิดเอาเรื่องเหตุการณ์พวก 45 นาท ีไม่เกิน 10 กว่านาที ก็ปิดคลาสไป แต่ว่าวันนั้นไม่รู้เลยว่าผู้เรียนจะได้อะไรไปนะครับ เพราะฉะนั้น การจัดการเรียนการสอนที่ดี ครูจะต้องเข้าไปพร้อมกับ O สมมติว่าตอนนี้เราเป็นนักเรียนชั้นป 2 ป. 2 แล้วกัน ครูสอนพวกเราอยู่ วันนี้ครูมาพร้อมกับจุดประสงค์ที่ว่านักเรียน จำแนกสัตว์บก สัตว์น้ำได้ วันนี้ครูมาพร้อมกับสิ่งนี้ วันนี้ครูเข้าสอนพวกเรานักเรียนชั้น ป. 1 วันนี้ตั้งเป้าหมายว่าเรียนเสร็จแล้วพวกเราทุกคนสามารถจำแนกอะไรเป็นสัตว์บกความสำเร็จต้องการให้เกิดขึ้นกับนักเรียนในวันนี้นะครับ เมื่อครูตั้งเป้าหมายเสร็จ สิ่งที่ครูต้องทำ ก็คือครูต้องเอาจุดประสงค์นั้นไปจัดการเรียนการสอน เวลาจัดการเรียนการสอน เราก็ยังจะมาสอนเรื่องสัตว์บก สัตว์น้ำ มีการเรียนรู้เรื่องสัตว์บก สัตว์น้ำ โดยมีเป้าหมายว่านักเรียนจะต้องจำแนกได้ว่าอะไรเป็นสัตว์บกอะไรเป็นสัตว์นะครับ ไอ้ตอนสอนหรือ L นี่ ตอนสอนหรือ L นี่ จะสอนโดยใช้สื่ออุปกรณ์ก็ได้ เช่น แบบฝึก ใบงาน นะครับ เช่น แบบฝึก ใบงาน ใบกิจกรรมอะไรก็ได้ หรือจะสอนโดยใช้วิธีสอน เช่น วิธีสอนแบบบรรยาย ใช้วิธีสอนแบบ expand หรือจะใช้ผสมก็ได้ ใช้วิธีอะไรก็ได้ในการจัดการเรียนรู้ ใช้อุปกรณ์อะไรก็ได้ ใช้ผสมก็ได้ เป้าหมาย คือ ให้บรรลุตาม O เพราะฉะนั้น วันนี้ครูสอนพวกเรา อาจจะใช้วีดิทัศน์ เรื่อง สัตว์บก สัตว์น้ำ อาจจะสอนโดยใช้รูป อาจจะสอนโดยใช้ใบงาน อาจจะสอนโดยใช้แบบจำลอง อาจจะสอนโดยใช้อินเทอร์เน็ต เลือกจะใช้วิธีการผสมอย่างไรก็ได้ขอให้ประสบความสำเร็จตามจุดประสงค์แสดงว่า L ต้องตาม O เมื่อเราสอนเสร็จเราก็อยากจะรู้ว่าผู้เรียนประสบความสำเร็จเมื่อเราสอนเสร็จเ เราก็อยากรู้ว่าผู้เรียนประสบความสำเร็จหรือไม่ เราก็ต้องทำการวัดและประเมินผลนะครับ เราต้องทำการวัดและประเมินผล หลังจาก O หลังจากกรสอนเสร็จ วัดอะไร จุดประสงค์ นักเรียนจำแนกสัตว์บก สัตว์น้ำได้หรือยังนะฮะ เขาเรียกตรงนี้ว่า E วิธีการวัดและประเมินจะใช้การถาม ทำแบบฝึกหัด ตอบแบบไหนก็ได้ แต่มันต้องถามให้ตรงกับ O คือถามให้จำแนกสัตว์บกสัตว์น้ำนะครับ ถ้าการถามนั้นใช้การสอบ 10 ข้อ เด็กตอบได้แค่ 2 ข้อ ไม่น่าจะประสบความสำเร็จในการเรียนนะวันนี้ เราก็จัดการซ่อมเสริมนักเรียน ใช้วิธีปกติ ๆ กันก่อน แต่ถ้าเราใช้ปกติทำให้เด็กแก้ไขปัญหาทำให้มันยังไม่ได้ผล นำไปสู่การทำวิจัยในชั้นเรียนเพื่อแก้ปัญหานะครับ อีกรอบวันนี้ครูเข้ามาพร้อมกับจำแนกสัตว์บกกับน้ำได้ ครูก็จะอาจจะยกภาพขึ้นมาภาพช้างให้นักเรียนดูภาพ นักเรียนเห็นภาพนี้ไหม ช้าง เป็นสิ่งมีชีวิตเคลื่อนที่ได้ต้องการที่อยู่ต้องการที่อยู่ ต้องการอาหารและอาศัยอยู่บนบก จึงเรียกว่า ช้างว่าสัตว์บก แล้วครูอาจจะหยิบภาพที่ 2 มา เป็นภาพของกุ้ง นักเรียนเห็นภาพนี้ไหม กุ้งเป็นสิ่งมีชีวิต ต้องการอาหาร กุ้งอาศัยอยู่ในน้ำเรียกว่าสัตว์น้ำ ซึ่งตอนนี้ครูยกตัวอย่างการใช้บัตรภาพ จริง ๆ ใช้วิธีอื่นก็ได้ สอนไปเรื่อย ๆ ไปเรื่อยก็มีการถามระหว่างเรียนนะครับ เมื่อสอนต้นชั่วโมงครูก็ควรจะให้มันตรงกับที่ 2 เอาบัตรภาพมาชุดหนึ่งยกขึ้นถามนักเรียนเห็นรูปม้าไหม ม้าเป็นสิ่งมีชีวิตไหม ต้องการที่อยู่ไหม ต้องการค่ะ ครับ กินอาหารได้ไหม กินอาหารได้ค่ะ ครับ แล้วอาศัยอยู่ที่ไหน บนบกค่ะ บนบกครับ ม้าเป็นสิ่งมีชีวติประเภท ถูกต้อง เอาภาพของซึ่งเด็กก็คงจะตอบไม่เป็น ถ้าเด็กตอบได้ในปริมาณที่เรากำหนดไว้ เช่น 15 ปอนด์ได้สัก 7 ภาพ ประสบความสำเร็จ ก็คือวัดตาม OLE เรียบร้อย ถ้าไม่ประสบความสำเร็จอาจจะต้องขอรบกวนส่งเสริมบางอย่าง จากนั้นก็ถ้าไม่ผ่านอีกปัญหาแก้ลำบากก็ต้องทำวิจัยในชั้นเรียนรวมความแล้วทั้งหมดนี้เราเรียกว่า OLE ความสัมพันธ์ระหว่างจุดประสงค์การเรียนรู้ หรือจุดประสงค์เชิงพฤติกรรม เรานำจุดประสงค์การเรียนรู้นี้ จุดประสงค์เชิงพฤในการจัดการเรียนการสอนสอนวิธีใดอุปกรณ์ใดยังไงก็ได้ขอให้บรรลุตามจุดประสงค์ เราเรียกว่า OLEEOLE นะครับ การวัดประเมินผล เราเรียนตั้งแต่อาทิตย์ที่แล้วแล้ว อาจจะมีการวัด ก่อนเรียนนะครับ ระหว่างเรียนและก็หลังเรียนเราสามารถวัดได้ทั้ง 3 ระยะเพื่อที่จะจัดการเรียนการสอนให้มันเหมาะสมและบรรลุเป้าหมาย ดูอีกภาพหนึ่ง ภาพนี้จำลองการสอนจำลองการสอนแล้วกัน ครูสมมติว่านักเรียนอ่านไม่ออก นักเรียนเขียนไม่ได้ นักเรียนคิดเลขไม่เป็น นักเรียนเล่าเรื่องตามภาพไม่ได้ นะฮะ เราก็ต้องการให้จากอ่านไม่ออก เป็นอ่านออก จากเขียนไม่ได้ เป็นเขียนได้ จากคิดเลขไม่เป็น ให้คิดเลขเป็น จากเล่าเรื่องไม่ได้ ให้เราเรื่องได้ อย่างนี้เป็นต้น การที่เด็กจะเปลี่ยนแปลงจากอ่านไม่ออกเป็นอ่านออก เขียนไม่ได้เป็นเขียนได้แค่นี้มันต้องอาศัยเครื่องมือช่วยเครื่องมือนั้นเราเรียกกันว่า</w:t>
      </w:r>
      <w:r>
        <w:t xml:space="preserve"> </w:t>
      </w:r>
      <w:r>
        <w:t xml:space="preserve">“</w:t>
      </w:r>
      <w:r>
        <w:t xml:space="preserve">นวัตกรรม</w:t>
      </w:r>
      <w:r>
        <w:t xml:space="preserve">”</w:t>
      </w:r>
      <w:r>
        <w:t xml:space="preserve"> </w:t>
      </w:r>
      <w:r>
        <w:t xml:space="preserve">นวัตกรรมตามนั้นน่าจะเป็นสื่ออุปกรณ์สาขาเรา อาจจะเป็นเทคนิควิธี เช่น วิธีสอน จัดเข้าไปทำไม จัดเข้าไปเพื่อ ให้เขาเปลี่ยนจากอ่านไม่ออก เขียนไม่ได้ เขียนได้ คิดเลขไม่เป็น ให้คิดเลขเป็น เพราะฉะนั้นสาขาที่เราเรียน โรงเรียนที่สาขาเป็นสาขาที่ เปลี่ยนแปลงจากทำไม่ได้เป็นทำได้เราเรียกเครื่องมือชนิดหนึ่งเหมือนกัน เครื่องมือที่ใช้ในการเรียนการสอน เมื่อใช้ไปแล้วเราก็ต้องทำการวัด วัดและประเมินเราก็จะไม่รู้ว่าประสบความสำเร็จต่างกันเราเรียกตรงนี้ว่า</w:t>
      </w:r>
      <w:r>
        <w:t xml:space="preserve"> </w:t>
      </w:r>
      <w:r>
        <w:t xml:space="preserve">“</w:t>
      </w:r>
      <w:r>
        <w:t xml:space="preserve">เครื่องมือในการเก็บข้อมูล</w:t>
      </w:r>
      <w:r>
        <w:t xml:space="preserve">”</w:t>
      </w:r>
      <w:r>
        <w:t xml:space="preserve"> </w:t>
      </w:r>
      <w:r>
        <w:t xml:space="preserve">หรือ เครื่องมือวัดผลนั่นเอง ซึ่งอาจจะเป็นการสอบ สังเกต การสัมภาษณ์ วัดเก็บข้อมูล แต่ก่อน ก่อนเก็บก่อนเรียน Pretest และเก็บระหว่างเรียนนะฮะ และเก็บ Posttest คือหลังเรียนเราก็เอามันมาเทียบกันได้นะครับ มันจะมี 2 ตัวก็มือหนึ่งคือเครื่องมือเปลี่ยนแปลงให้เขาอ่านออกเขียนได้ อันที่ 2 คือเครื่องมือที่ใช้ในการข้อมูลจริงหรือไม่อย่างไรนะครับ ทั้งหมดนี่ เราเรียกมันว่า</w:t>
      </w:r>
      <w:r>
        <w:t xml:space="preserve"> </w:t>
      </w:r>
      <w:r>
        <w:t xml:space="preserve">“</w:t>
      </w:r>
      <w:r>
        <w:t xml:space="preserve">ความสัมพันธ์</w:t>
      </w:r>
      <w:r>
        <w:t xml:space="preserve">”</w:t>
      </w:r>
      <w:r>
        <w:t xml:space="preserve"> </w:t>
      </w:r>
      <w:r>
        <w:t xml:space="preserve">หัวข้อแรกเลยนะฮะ ความสัมพันธ์ระหว่างจุดมุ่งหมาย การเรียนการสอนหรือ O ตัวนี้ กับการจัดการเรียนการสอน ก็คือ L ตัวนี้ แล้วก็การวัดและประเมินผล ก็คือ E รวมความ OLE เป็นหัวใจของการเรียนการสอนในแต่ละวัน ตอนนี้ผ่านไปแล้วเรื่องที่ 1 OLE การจัดการเรียนการสอน เรื่องถัดมาการจำแนกพฤติกรรมทางการศึกษา การจำแนกพฤติกรรมทางการศึกษา ตอนนี้พวกเราเห็นหน้าจอครูไหม</w:t>
      </w:r>
    </w:p>
    <w:p>
      <w:pPr>
        <w:pStyle w:val="BodyText"/>
      </w:pPr>
      <w:r>
        <w:t xml:space="preserve">(นักศึกษาหญิง) เห็นค่ะ</w:t>
      </w:r>
    </w:p>
    <w:p>
      <w:pPr>
        <w:pStyle w:val="BodyText"/>
      </w:pPr>
      <w:r>
        <w:t xml:space="preserve">(อาจารย์ธนวัฒน์) โอเค อันนี้เราจะจำแนกหัวข้อการจำแนกพฤติกรรมทางการศึกษาโดยการจำแนกจุดมุ่งหมายแต่เขาคิดคำศัพท์มาเพื่อให้เห็นความแตกต่างนะครับ เพราะฉะนั้น พฤติกรรมทางการศกษา คือการเปลี่ยนแปลงพฤติกรรมต้องการมีทั้งหมด 3 ด้านเราเรียกอย่างเป็นทางการ ว่า Taxonomy of Educational พฤติกรรมทางการศึกษาแบ่งเป็น 3 กลุ่มพุทธิพิสัย หรือ Cognitive Domain พุทธพิสัยหรือ Cognitive Domain 4. เป็นพฤติกรรมทางด้านสติปัญญาของผู้เรียน แสดงว่าในการจัดการเรียนการสอนนี่ มุ่งเปลี่ยนแปลงพัฒนาสติปัญญาของผู้เรียน นอกจากพุฒิพิสัยแล้วก็จะมี Affective Domain การจัดการเรียนการสอนนอกจากจะมุ่งพัฒนาสติปัญญาผู้เรียนแล้วยังมุ่งพัฒนาในเรื่องจิตใจ อารมณ์ ความรู้สึก นะฮะ จิตใจ อารมณ์ ความรู้สึกของผู้เรียนนะฮะ แล้วก็จุดประสงค์ ทักษะพิสัย หรือเรียกว่า psychomotor Domain นอกจากการจัดการเรียนการสอนนั้น นอกจากจะมุ่งพัฒนาสติปัญญาของผู้เรียน อารมณ์ความรู้สึกของผู้เรียนและมุ่งพัฒนา ปฏิบัติหรืความสามารถด้านการปฏิบัติทางกายของผู้เรียน พุฒิ คือ สติปัญญา จิตตะคือจิตใจอารมณ์การปฏิบัติ ทั้งหมด 3 ด้านนะครับ เพราะฉะนั้น เวลาเราจัดการเรียนการสอน เราต้องนึกถึงว่าเราต้องพัฒนาผู้เรียนนะ พัฒนาจิตใจอารมณ์ความรู้สึกเราก็ต้องพัฒนาของเรานะ ใครเป็นคนคิด คนที่คิดค้นมีชื่อว่า Bloom Bloom เป็นคนคิด 3 ตัวนี้ แต่ Bloom ไม่ได้คิดคนเดียวนะ เขามีทีมคิด แต่ Bloom ก็เป็นหัวหน้า อาจจะร่วมมือกับ Krathwohl Simpson ส่วนหนึ่งจะเป็นเพื่อนร่วมงานเป็นลูกศิษย์ ช่วยกันคิดพัฒนาจนได้ Taxonomy of Educational Objective หรือพฤติกรรมทางการศึกษาจากนั้นเขาก็แบ่งกันรับผิดชอบเพื่อพัฒนาเพิ่มขึ้นโดยที่ Bloom นี่ พัฒนาด้านเขาจึงให้ Bloom เป็นเจ้าลัทธิพูดเรื่องพุทธิพิสัยเป็นหลักเลยนะครับ เพราะฉะนั้น ถ้าแยกเป็นด้าน ๆ คนที่มีความสำคัญที่สุดด้านพุทธิพิสัยก็คือ Bloom โลกนี้มีแค่คนเดียวนะรถยนต์มีขาย Toyota Honda Benz BMW แต่ในนั้น 1 คน คนคิดยี่ห้อ Honda ชื่อว่า Bloom และเป็นคนที่มีชื่อเสียงมาก เป็นนักการศึกษาคนไทยใช้เป็นต้นแบบมาหลายปีมากนะครับ Bloom ได้แบ่งพุฒิพิสัยออกไปทั้งหมด 6 ด้าน ด้านความรู้ ความจำ ความเข้าใจ นำไปใช้ วิเคราะห์ สังเคราะห์ ประเมินโดยทั้งหมดด้านที่แสดงถึงความมีสติปัญญาสูงสุด คือด้านประเมินค่า รองลงมาคือวิเคลองลงมา คือ เคราะห์ ลองลงมา คือ นำไปใช้ ลองลงมา คือ ความเข้าใจ และสุดท้ายที่แสดงถึงการมีความรู้ความจำ เอาจริงสับสนว่าการออกข้อสอบหรือวัดจำให้ได้น้อย ๆ ออกตัวสูง ๆ เช่น วิเคราะห์ สังเคราะห์ ประเมินค่า ให้มาก ๆ เพื่อที่จะให้นักเรียนได้ฝึกฝนอนาคต แต่ขณะเดียวกันความจำก็จำเป็น การจำเรื่องสำคัญสำคัญ Bloom ก็นำไปใช้วิเคราะห์ อีกตา Bloom เขาเชื่อ Bloom มาตั้งหลายปี บทความเรื่อง Revise หรือการปรับปรุงอาจจะไม่ได้ส่งให้หรอกการปรับปรุงการศึกษาด้วย Revise ของ Bloom จุดมุ่งหมายการศึกษาไว้ 3 ด้านคือคนเดียวนะแต่ว่าผมเป็นหัวหน้าและเป็นอาจารย์ของพวกผมก็เลยยกย่องให้เขาเป็นผู้นำ และ Bloom ยังพูดถึงพุทธิพิสัยแล้วผมก็บอกว่ามี 6 ตัว ที่ครูพูดเมื่อกี้นี้ ได้แก่ ความรู้ ความจำ นำไปใช้ วิเคราะห์ สังเคราะห์ และประเมินค่าตลอดมาเรื่องนี้ Bloom ได้รับการยอมรับและนำไปใช้อย่างกว้างขวางจนกระทั่งเมื่อเวลาผ่านก็เกิดข้อจำกัดและจุดอ่อนเกิดขึ้นหลายตัวนะฮะ ทำให้การศึกษา เช่น Lorin Anderson ก็คือเป็นคนหนึ่งของลูกศิษย์ Bloom หลังจากที่ Bloom เสียชีวิตกลุ่มผู้นำที่เป็นลูกศิษย์ ก็ทำการปรับปรุงของBloom Bloom เคยเห็นเมื่อกี้ Lorin Anderson พวกนี้ร่วมกันเป็นกลุ่มลูกศิษย์ของ Krathwohl การปรับใหม่แล้วก็เผยแพร่ออกมาหน้าตาแบบนี้ ข้างซ้ายเป็นของเดิม ข้างขวาเป็นของใหม่ จากความรู้กลายเป็นจำ ความเข้าใจ กลายเป็นเข้าใจ นำไปใช้ เป็นประยุกต์ วิเคราะห์ สังเคราะห์ ปรับลำดับใหม่ เอาประเมินค่า เป็นหลัก 5 อันดับ ตัวนี้เป็นตัวใหม่ แต่ทำไมครูยังสอนตัวเก่า เนื่องจากตัวใหม่เนี่ ยังมีความละเอียดไม่พอ เกิดปัญหาในการจัดการเรียนการสอนนะครับ เพราะฉะนั้น การใช้ตัวเก่ายังเป็นที่นิยมอยู่ ก็คือตามแบบเดิมของ Bloom โดยใช้ตัวเก่า ครูเห็นว่าเปลี่ยนใหม่นะยังจะใช้ต่อกับเราอยู่ ครูจะเปิดใครอยากถ่ายรูปครูให้ 10 วินาทีก็แล้วกัน ถ่ายรูปได้ ทวนนะ พฤติกรรมทางการศึกษาแล้วนะเราเรียกใหม่ว่า พฤติกรรมการศึกษา Taxonomy of Educational Objectives คนที่คิดไม่ได้คิดคนเดียว คิดที่ก่อตั้งด้วยกันทั้งลูกศิษย์และเพื่อนร่วมงาน เขาชื่อว่า Bloom Bloom เป็นคนประกาศก็มีอยู่ 3 ด้าน จิตนิสัยด้านจิตใจอารมณ์มาตรการแสดงว่าในการเรียนการสอนนักเรียนเปลี่ยนแปลงไป 3 ด้านปัญญาไม่คิดหรอกใหญ่แล้วมอบหมายให้ได้ก็ยังอยู่ค้นคว้าหาความรู้ด้านพุทธิพิสัย ซึ่งคือพฤติกรรมที่เกิดขึ้น หลังจากมีประสบการณ์การเรียนรู้ทางด้านปัญญา แบ่งเป็น 6 ระดับ ก็คือความรู้ความจำ การนำไปใช้ วิเคราะห์สังเคราะห์และประเมินค่า มีการปรับปรุงหลังจาก Bloom เสียชีวิตลูกศิษย์วัดตัวใหม่นี้ยังมี ในการใช้งานโปรแกรมสอนตัวเก่าอยู่ อันที่ 2 ด้านจิตใจอารมณ์ความรู้สึกด้านจิตพิสัยหรือ Affective Domain พฤติกรรมนี้เป็นพฤติกรรมที่เกี่ยวข้องกับความรู้สึกจิตใจได้แก่ ความสนใจ ความซาบซึ้งปกติค่านิยมการปรับตัว ล้วนแล้วแต่เป็นการปรับตัว หัวหน้าทีมกลุ่มหนึ่งที่เป็นชื่อเสียงที่มีชื่อเสียงมาก Krathwohl ไม่ได้มีเฉพาะรถหลายค่ายToyota หนังไทยชื่อว่า Krathwohlกับกลุ่มเพื่อน จริง ๆ เข้าไปกลุ่มหนึ่งของ Bloom นั่นแหละ แต่เขาแบ่งกันศึกษาใน Krathwohl ได้ทำการปรับปรุงแนวคิดเกี่ยวกับด้านจิตพิสัยซึ่งเสนอโดย Bloom แบ่งเป็น 5 ระดับรับรู้เห็นคุณค่าจากระบบสร้างนิสัยเจ้าลัทธิ ก็คือนาย Krathwohl ฉะนั้น Krathwohl นี้เป็นผู้นำทางด้านจิตพิสัยแบ่งไว้ทั้งหมด 5 ด้าน โดยพฤติกรรมอันแรกสุดการรับรู้ คนเราจะไม่มีลักษณะการตอบสนองความรู้สึกที่ติดใจเลยถ้าไม่รู้จนถึงขั้นสุดท้ายคือนิสัยเขาจะมีในด้านนั้น ด้านที่ 3 มาตรการ Psychomotor ด้านพฤติกรรมปฏิบัติผู้นำทักษะพิสัยเป็นคนกลุ่มเดียวกันนั่นแหละก็แบ่งกันที่ว่าSimpson Simpson ได้เสนอกิจกรรมทางด้านจิตพิสัยออกมาทั้งหมดการรับรู้การเตรียมการตอบสนองตามการชี้แนะ การสร้างกลไก การตอบสนองที่ซับซ้อน การดัดแปลงให้เหมาะสม และริเริ่มใหม่ก็ตามที่คนสามารถตัดแปลงได้แต่ว่าเขามีความสามารถในการปฏิบัติเริ่มเข้าขั้นสุด ๆ แล้วนะ เช่น เราเรียนถักดอกไม้อะไรสักอย่างหนึ่งดอกกุหลาบดอกกุหลาบแล้ววันหนึ่งดอกมะลิได้ดอกชบาได้นั่นคือเรามีความสามารถเริ่มอะไรใหม่ ๆ สูงสุด ๆ พฤติกรรมอย่างนี้เรียกพฤติกรรมที่ต้องการให้เกิดขึ้นกับผู้เรียนใน 3 ด้านนะครับ นั่นก็คือด้านพุฒิพิสัย และทักษะพิสัย ครูหวังว่ามันจะเกิดขึ้นเรียนใน 3 ด้านมากน้อยเหตุการณ์ตามเรื่องที่เรียนเรียกรวมกันว่า</w:t>
      </w:r>
      <w:r>
        <w:t xml:space="preserve"> </w:t>
      </w:r>
      <w:r>
        <w:t xml:space="preserve">“</w:t>
      </w:r>
      <w:r>
        <w:t xml:space="preserve">พฤติกรรมทางการศึกษา</w:t>
      </w:r>
      <w:r>
        <w:t xml:space="preserve">”</w:t>
      </w:r>
      <w:r>
        <w:t xml:space="preserve"> </w:t>
      </w:r>
      <w:r>
        <w:t xml:space="preserve">Taxonomy of Educational Objectives พุฒิพิสัย พับจีฮัลโหล ๆ น่าจะได้ยินนะจะได้ยินมันจะมีแบบฝึกหัดอยู่10 ข้อเอาดี ๆ นะเดี๋ยวกูจะถามนะ เรียกถามนะ นักเรียนมีความซาบซึ้งในดนตรีไทย อ่านข้อความปุ๊บ สิ่งแรกที่ให้หา คือ หาคำกริยา คำกริยาในข้อความนี้คือคำว่าอะไรเอ่ย คำว่า</w:t>
      </w:r>
      <w:r>
        <w:t xml:space="preserve"> </w:t>
      </w:r>
      <w:r>
        <w:t xml:space="preserve">“</w:t>
      </w:r>
      <w:r>
        <w:t xml:space="preserve">ซาบซึ้ง</w:t>
      </w:r>
      <w:r>
        <w:t xml:space="preserve">”</w:t>
      </w:r>
      <w:r>
        <w:t xml:space="preserve"> </w:t>
      </w:r>
      <w:r>
        <w:t xml:space="preserve">ใช่ไหมดูสิว่าคำว่า</w:t>
      </w:r>
      <w:r>
        <w:t xml:space="preserve"> </w:t>
      </w:r>
      <w:r>
        <w:t xml:space="preserve">“</w:t>
      </w:r>
      <w:r>
        <w:t xml:space="preserve">ซาบซึ้ง</w:t>
      </w:r>
      <w:r>
        <w:t xml:space="preserve">”</w:t>
      </w:r>
      <w:r>
        <w:t xml:space="preserve"> </w:t>
      </w:r>
      <w:r>
        <w:t xml:space="preserve">นี่ แบ่งตัวนี้นะซึ่งสังเกตได้หรือสังเกตไม่ได้ถ้าสังเกตได้ถ้าสังเกตได้ให้เราติ๊กจำแนะจากนั้นให้เรานึกว่าคำว่าซาบซึ้ง มันเป็นด้านสติปัญญา ด้านอารมณ์ ความรู้สึก เรื่องการปฏิบัติ ไปไหนก็ติ๊กอันนั้นใช่ไหมครับ ข้อ 2 เหมือนกันนักเรียนมีความรู้เกี่ยวกับโทษของสารเสพติดหาคำกริยา คำกริยา มันคือมีความ ดูง่ายๆ ว่าแต่ละข้อหาคำกริยา หาเสร็จแบ่งซ้ายสังเกตได้หรือไม่ได้ให้ติ๊กขวาว่าเป็นด้านไหน โอเคไหม โอเคนะ เอาเวลาทำสัก 5 นาทีนะลองดูก่อนอ้ ลองทำดูแล้วเดี๋ยวค่อยตอบโอเคนะ ไฟล์นี่ส่งให้แล้ว ส่งให้แล้วห หรือถ้าไม่มีไฟล์ก็ลองเช็กดูก็ได้เขียนในกระดาษก็ได้ว่าอะไรก็ตอบคำถามปากเปล่า สัก 5 นาทีนะ ถ้าไม่ได้เอามา ก็ลองจดในกระดาษคำตอบสังเกตได้มีปัญญา เดี๋ยวจะเรียกถามเด้อ ถามคนไหนให้ลุกมาตอบที่นี่ เพราะเขาต้องใช้ไมค์ ลอง 5 นาทีก่อนนะเดี๋ยวจะได้ยินด้วยว่าลองประมาณ 5 นาทีนะครับ ช่วงนี้เขาจะทำรอข้อแรกนะ ข้อแรกนักเรียนมีความซาบซึ้งดนตรีไทย เลขที่ 1ตอบแล้วกันมัน คิดว่ามันสังเกตได้สังเกตไม่ได้ ข้อที่ 1 ซาบซึ้งนะ ซาบซึ้ง เวลาเราซาบซึ้งคนอื่นอีกคนเขารู้ไหมว่าเราซาบซึ้งไม่แน่ใจนะไม่ได้ใจมันสังเกตไม่ได้ ไม่ได้สังเกตด้วยตาหรือหูประสาทสัมผัส ทีนี้ด้านหลังก็คงจะได้ไม่ต้องย้อนหลังด้วย เป็นด้านไหน สติปัญญา จิตใจ หรือปฏิบัติ ต้องตอบให้ครบ ด้านอารมณ์นะ ซาบซึ้งก็คือด้านอารมณ์ ด้านจิตพิสัย ที่ถูกต้อง ปรบมือกันหน่อย ข้อ 6 นี้เอาข้อข้อ 2 ตอบได้ไหม สังเกตไม่ได้เขามีความรู้ไม่มีเวลามองคน อุ้ยเก่งจังเลยรู้ไหมไม่มีทางรู้ข้อนั้นข้อนี้สังเกตไม่ได้ สังเกตได้ด้วยตาด้วยหูประสาทสัมผัส ต่อด้านหลังด้านไหน ความรู้คือด้านสติปัญญาถูกต้องขอเสียงปรบมือหน่อย</w:t>
      </w:r>
    </w:p>
    <w:p>
      <w:pPr>
        <w:pStyle w:val="BodyText"/>
      </w:pPr>
      <w:r>
        <w:t xml:space="preserve">[เสียงปรบมือ]</w:t>
      </w:r>
    </w:p>
    <w:p>
      <w:pPr>
        <w:pStyle w:val="BodyText"/>
      </w:pPr>
      <w:r>
        <w:t xml:space="preserve">(อาจารย์ธนวัฒน์) ข้อ 3ใช่ไหม ไป 11ใคร 11 มีไหม ข้อ 3 นักเรียนว่ายน้ำท่ากรรเชียงได้ สังเกตได้ไหม คนไหน คนนี้ใช่ไหม บอล ข้อนี้ ว่ายน้ำท่ากรรเชียงได้ สังเกตได้หรือสังเกตไม่ได้ สังเกตได้ เพราะมันว่ายน้ำได้เห็นมือไหม เห็น สังเกตได้เลยนะ ด้านไหนครับ สติปัญญา จิตใจ หรือปฏิบัติ ปฏิบัตินะ เพราะฉะนั้น แบบฝึกหัดแรกนี้เราต้องการอยู่ 2 เรื่อง หนึ่งนักเรียน นักศึกษาอ่านแล้วเจอคำกริยาแล้วมีตั้ง 10 ตัวนะทำตัวนั้นมันสังเกตได้หรือสังเกตไม่ได้ อันแรกที่ต้องการ ไปทำให้คนเองเนะ อันที่ 2 สังเกตได้ก็ตาม แต่อยากรู้มันอยู่ด้านวุฒิคือปัญญา จิตตะคืออารมณ์ความรู้สึกหรือทักษะ ก็คือ การปฏิบัติทางกาย พุฒิพิสัย ทักษะพิสัย โอเคไหม คราวนี้เราจะมาดูคลิปกันต่อสอนแบบนี้ก็ดีเหมือนกันนะ เตรียมตัวไว้เถอะคลิปที่ 3 นะเป็นคลิปที่มีความยาวราว ๆ ลองเปิดดูก็รู้มีความยาวราว ๆ 39 นาที 40 นาที แล้วจะต่อด้วยอีกคลิปหนึ่งจะมีความยาวประมาณ 20 นาทีครับ 2 คลิปสุดท้ายแล้ว ก็ปล่อยเลยโอเคนะ เปิดได้นะครับ 2 คลิปต่อกันนะ เอาล่ะ มาถึงหัวข้อที่ 3 ประเภทของจุดมุ่งหมายนะครับ ตอนนี้เราจะแบ่งประเภท ของจุดมุ่งหมายนะครับ เราเลือกจุดมุ่งหมายทางการเรียนการสอนนี่ เราเขียนได้ 3ระดับ จุดหมายการเรียนการสอนนะ เป็น 3 ระดับจริง ๆ ครูอยากจะบอกว่า 3 + 1 มากกว่า 3 + 1 อะไรบ้าง อันที่ 1 ระดับสูงจุดมุ่งหมายทั่วไป 2 จุดมุ่งหมายระดับกลาง เฉพาะ อันที่ 3 ระดับต่ำจุดมุ่งหมายการเรียนรู้ อันนี้คือ 3 ตัวที่ว่า ส่วนตัว + 1 คือ ตัวนี้ ตัวที่ 4 จุดมุ่งหมายต่ำสุด หรือจุดมุ่งหมายระดับห้องเรียน จุดมุ่งหมายเชิงพฤติกรรม เพราะฉะนั้น ประเภทของจุดมุ่งหมายนี่ เราจึงแบ่งได้ทั้งหมด คือ จุดมุ่งหมายระดับสูงสุด จุดมุ่งหมายเฉพาะวิชา จุดมุ่งหมายห้องเรียน จุดมุ่งหมายเชิงนะฮะ จุดมุ่งหมายตัวแรก เป็นจุดมุ่งหมายระดับสูง คือ จุดมุ่งหมายทั่วไป จุดมุ่งหมายนี้เป็นอย่างไร ว่าจะเกิดพฤติกรรมอะไรบ้างกับผู้เรียน เช่น จุดมุ่งหมายของหลักสูตร นักเรียนมีคุณธรรมจริยธรรม นักเรียนเป็นคนมีความรู้ความสามารถ มีความคิดแก้ปัญหาเทคโนโลยีชีวิตชีวิต และนอกนั้น และการออกกำลังกาย มีจิตสำนึก เป็นเมืองไทยพลเมืองโลกและการปกครอง… จิตรู้จักสำนึกในการอนุรักษ์ภูมิปัญญาไทย และวัฒนธรรมไทย เห็นไหม นะฮะ เขียนไว้ในหลักสูตร 51 ซึ่งสูตร 51เรียน แปลว่า ได้เรียน เขากะว่าจบ ม. 6… ก็คือ 5 ข้อนี้ ซึ่งเป็นเรื่องกว้าง ๆ ภาคกลาง ๆ ก็เป็นคนมีคุณธรรมนะใช้เวลานานมาก ๆ ใช้เวลานาน อย่างเช่น 12 ปีจึงจะเกิด จึงจะเกิดนะครับ นี่คือหลักสูตร 51 หลักสูตรนี้เรียนตั้งแต่ ป. 1 ถึง ม. 6 ตอนนี้ใช้เวลาเรียน 12 ปี หรือเมื่อจบการศึกษาขั้นพื้นฐานแล้ว 12 ปี ต่อไปนี้คือมีคุณธรรม มีความรู้ ความสามารถ ที่ดี มีความสุขเป็นคนรักชาติคุณลักษณะนี้หรือว่าลักษณะนี้จะเกิดขึ้นเวลา 12 ปี… ว่าจุดหมาย อันนี้คือจุดหมายระดับที่ 1 ครูก็เลยเขียนแล้ว ตัวอย่างที่ให้มาก็… จุดหมายระดับสูงนะครับ ตัวนี้ ต่อไปจุดหมายระดับที่ 2 คือ จุดหมายระดับกลาง นี่ เราเรียกว่าจุดหมายระดับวิชา แปลว่าอย่างไร แปลว่ามันอยู่ตรงไหนที่เขียนให้เห็นเด่นชัดว่า หรือแต่ละวิชาหรือแต่ละกลุ่มวิชาหรือแต่ละหมวดวิชาแล้วแต่เรียกชื่ออะไรก็ได้กลุ่มสาระรายวิชากลุ่มวิชาและวิชาเหล่านั้นเขาต้องการให้เกิดขึ้น ภายในขอบเขตของกลุ่มเนื้อหานั้น ๆ ในหลักสูตร 51 ซึ่งในสูตร 51 คุณภาพผู้เรียนนะฮะ ใช้ว่าคุณภาพผู้เรียน… จุดมุ่งหมายระดับสูง ไอ้คำว่าจุด มันใช้ความหมายว่าคุณภาพผู้เรียน หรือเรียกว่าจุดมหาย เขียนให้ชัดเลยว่าวิชานั้นกลุ่มวิชานั้น เขตของเนื้อหาวิชานั้น ๆ คุณภาพผู้เรียน เอาละ ลองไปดูตัวจริงของหลักสูตร ถ้าครูค้นดูนี่ หลักสูตร 51 เมื่อกี้ไปจุดหมายเท่ากับ 0 จุดหมายจะเกิดได้ใช้เวลา 12 ปี เขียนจดหมายระดับกลางเมื่อกี้นี้การใช้หลักสูตร 51 มีทั้งสิ้น 8 กลุ่มสาระหลักสูตร 51 มีทั้งสิ้น8 กลุ่มสาระ หลักสูตร 51 มีทั้งสิ้น 8 กลุ่มสาระ วิทย์ สังคม วิทยาศาสตร์ และ… นะครับ และกลุ่มการงานอาชีพ ตอนนี้ก็เปลี่ยนแล้วเหลือ เหลือแค่กลุ่มการ… วิทยาศาสตร์ งานสุดท้ายภาษาอังกฤษหลัก เพราะฉะนั้น ทักษะ… หรือ 8 กลุ่มวิชา คำว่าจุด…. เฉพาะ หลักสูตร 51 วิชาจะใช้คำว่าคุณภาพผู้เรียน เราไปดูมาดูไม่ชัดคงต้องไปหลายหน้าวิชาภาษาไทยน่าจะเจอแล้ววิชาแรกมีความสุขวิชาแรกประเทศไทยกลุ่มสาระภาษาไทยกลุ่มสาระภาษาไทย ซึ่งเราเรียกว่าอะไรนะเมื่อกี้แต่ละวิชา คุณภาพผู้เรียน ภาษาไทย กลุ่มสาระภาษาไทย เมื่อจบ ป. 3 เด็กจะต้องเป็นอย่างนี้ ถูกต้องคล่องแคล่ว บรรยาย บันทึกประจำวัน เขียนจดหมายลาครู ภาษาอังกฤษจะต้อง เป็นต้น 3 ปีทีหนึ่งนะ ละ 30 บาทเหมือนกัน เป็นอย่างนี้เรื่องการเขียนอย่างนี้ ทำนองเสนาะทำนองเสนาะให้คำคล้องจองบรรทัดเขียนสะกดคำเริ่มมีเป็นประโยคอ่านออกเสียเป็นอย่างไรเขียนเป็นอย่างไรเสียงเป็นอย่างไรเขียนเป็นอย่างไรอันแรก ก็คือในวิชาภาษาไทยที่ 2 แล้วกันวิชาที่ 2 มาแล้ว ประโยคนี้ คณิตศาสตร์ หรือกลุ่มวิชาคณิตศาสตร์ เหมือนเดิมครับ ที่วิชานั้น ๆ ต้องการให้เกิดขึ้นกับ… วิชานั้น ๆ นะครัย เพราะฉะนั้นในกลุ่มคณิตศาสตร์มีก็มีสิทธิ์ และมันก็เรียกเหมือนกันเลย เรียกว่า</w:t>
      </w:r>
      <w:r>
        <w:t xml:space="preserve"> </w:t>
      </w:r>
      <w:r>
        <w:t xml:space="preserve">“</w:t>
      </w:r>
      <w:r>
        <w:t xml:space="preserve">คุณภาพผู้เรียน</w:t>
      </w:r>
      <w:r>
        <w:t xml:space="preserve">”</w:t>
      </w:r>
      <w:r>
        <w:t xml:space="preserve"> </w:t>
      </w:r>
      <w:r>
        <w:t xml:space="preserve">วิชาคณิต 4 จำนวนของตัวไม่เกิน 100,000 อันนี้มาจบ ป. 3 นะ พอจบป. 6 จำนวนนับและ 0 นับเพิ่มเศษส่วนทศนิยมเพิ่มร้อยละแล้วก็รวมทั้งด้านอื่น ๆ ด้วย ม. 3 คราวนี้เนื้อหายากขึ้นร้อยละจบม. 6 จำนวนจริง จำนวนแต่โดยรวมแล้ว มันจะเกิดขึ้นทุก ๆ 3 ปี วิชาสุดท้าย หมดจากคณิต ก็จะเป็นวิทย์ ยู่ กลุ่มวิทยาศาสตร์ วิทยาศาสตร์ก็เหมือนกัน ป็นอย่างนี้ทั้ง 8 คำว่าคุณภาพผู้เรียน เรียนวิชาวิทยาศาสตร์ เมื่อจบม. 3เมื่อจบม 3 นะฮะ เป็นอย่างนี้ในทั้ง 8 วิชา ครูหาก่อน เอกสารก็เยอะพอสมควร เวลาเรียนออนไลน์มันก็จะลำบากกว่าหน่อย ๆ และในแต่ละวิชาต้องการให้เกิดอะไร สังคมหน้ากากอะไรทำงานและภาษาต่างประเทศในแต่ละวิชาของวิชาอะไรวิชามันที่ต้องการให้เกิดสิ่งนั้นหลักสูตร 51 หลักสูตร 51 มันใช้คำว่าคุณภาพผู้เรียน … โดยเป็นตัวอย่างเฉพาะวิชาภาษาไทยนะ ครูคักไปให้ดูเป็นตัวอย่าง ก็คือข้อความต่อไปนี้ ใช้เวลานานเหมือนกัน จุดมุ่งหมายทั่วไป แต่สั้นกว่าจุดมุ่งหมายทั่วไป2 ตัวแล้วนะครับ จุดมุ่งหมายเฉพาะวิชา ทวนอีกสักเล็กน้อย แบ่งออกเป็น 3 + 1 ประเภท เป็น 4 ประเภท ประเภทที่ 1 คือระดับกลางหรือเฉพาะวิชาใช้เวลานานจะเกิดสีน้ำกับเปลี่ยนได้เรียกว่า ระดับสูง เป็นการเขียนอย่างกว้าง ๆ ว่าจะให้เกิดอะไร หลัก หลักสูตร 51 ซึ่งใช้เวลาถึง 12 ปี จึงจะเกิดสิ่งเหล่านี้ เวลา 12 ปีเ กิดสิ่งใดขึ้น อันนี้ได้จดหมายระดับสูงในระดับหลักสูตร คือ จุดหมาย ระดับกลาง ระดับกลาง ใช้เวลานานเหมือนกัน จะเกิดขึ้นได้ ถึงเวลานั้นเวลาจะนานก็ช่าง แต่มันจะแปลว่าวิชานั้น กลุ่มสาระนั้น ต้องการให้เกิดในวิชาจะหาสาระของตนเอง ในหลักสูตร 51 ใช่ว่าคุณภาพของผู้เรียน ซึ่งมัก… 2 ตัวแล้ว 3 อันแรกกำลังจะครบไปเลยตัวที่ 3 หรือจะดูรายการจะเกิดอะไรกับผู้เรียนเนื้อหาใดเนื้อหาหนึ่งแล้ว มันจะเกิดขึ้นหลังเรียน เนื้อหา… ระดับต่ำนะครับ ระดับที่ 3 มันจะเกิดขึ้นหลังเรียนมหาลัยเรื่องใดเรื่องหนึ่งแล้ วแปลว่ามันก็ใช้เวลาเหมือนกันนะฮะ มันใช้เวลา … บ้างน้อยบ้าง อาจจะ 3 วัน หรือ 2 อาทิตย์แล้วแต่ว่าเนื้อหานั้นใหญ่โตแค่ไหนมันจะเกิดมาอาจจะ 3 วัน 2 อาทิตย์ ปีหนึ่ง ในหลักสูตร 51 อีกคำหนึ่งคือคำว่าผลการเรียนรู้วิชาพื้นฐานพื้นฐานที่ทุกคนต้องเรียนนี่คำที่ 2 คือคำว่า</w:t>
      </w:r>
      <w:r>
        <w:t xml:space="preserve"> </w:t>
      </w:r>
      <w:r>
        <w:t xml:space="preserve">“</w:t>
      </w:r>
      <w:r>
        <w:t xml:space="preserve">ผลการเรียนรู้</w:t>
      </w:r>
      <w:r>
        <w:t xml:space="preserve">”</w:t>
      </w:r>
      <w:r>
        <w:t xml:space="preserve"> </w:t>
      </w:r>
      <w:r>
        <w:t xml:space="preserve">ไอ้คำนี้ เขาจะใช้เหมือนกับวิชา วิชาพื้นฐาน เขาจะเรียกว่า</w:t>
      </w:r>
      <w:r>
        <w:t xml:space="preserve"> </w:t>
      </w:r>
      <w:r>
        <w:t xml:space="preserve">“</w:t>
      </w:r>
      <w:r>
        <w:t xml:space="preserve">ตัวชี้วัด</w:t>
      </w:r>
      <w:r>
        <w:t xml:space="preserve">”</w:t>
      </w:r>
      <w:r>
        <w:t xml:space="preserve"> </w:t>
      </w:r>
      <w:r>
        <w:t xml:space="preserve">วิชา… หรือไอ้ตัวชี้วัดเองนี่ มันยังไม่ออก ก็คือ 1. ตัวชี้วัดชั้นปี ชั้นปี ตัวชี้วัดใช้ตั้งแต่ป. 1 ถึง ม. 3 ส่วนตัวชี้วัดช่วงชั้นม. 4 ถึงม. 6 มอเตอร์ไซค์ก็ได้โรงเรียนนี่ไอ้ตัวนี้โรงเรียนสอนดนตรี ม. 6 ไม่ใช่อย่างนี้เขาเรียกว่าตัวชี้วัดอีกทีนะ ตอนนี้มาถึงจุดที่ 3 คืออะไร จุดหมายระดับต่ำ หรือจุดหมายการเรียนรู้นี่ ที่ต้องการให้เกิดขึ้นกับผู้เรียนหลังเรียนมหาลัยเนื้อหาม 1 อาจจะใช้ 3 วันอาทิตย์ 1 ปี นี่ หลักสูตร 51 ใช้อยู่ 2 คำ คือ ตัวชี้วัด ชี้วัดใช้กับวิชาพื้นฐาน มี 2 ตัว คือ ตัวชี้วัดชั้นปี… ใช้ม.ไหนก็ได้อยู่ม. 4-6 ครั้งที่ 2 ผลการเรียนรู้เราไปดูตัวอย่างจอครูหาย ไปไหนนะ เอาสักวิชาหนึ่งจะได้เห็นที่ 2 นี่คือตัวอย่างที่ 2 การเขียนข้อ 2 ข้อ 3 ก็เป็นแต่ข้อ 4 มันจะเรียกใหม่ว่าอย่างไรก็ตาม ถ้ามันใช้คำว่าตัวชี้วัดนี่ แสดงว่าว่ามันเป็นวิชาพื้นฐาน ตัวนี้เป็นตัวหลักสูตร 51 แต่เป็นตัวปรับปรุง เราจะเห็นสีฟ้า ครูจะให้เธอดู อันนี้เขาทำให้อันนี้เป็นของแต่ละชนิด วันนี้ อันนี้คือวิชาพื้นฐานนะครับ แต่วิชาคณิตศาสตร์เขายังทำเพิ่มให้ยังเป็นตัวชี้วัดอยู่เขียนตัวที่ 2 มาให้ในส่วนของวิชาเพิ่มเติมผลการเรียนรู้วิชาเพิ่มเติมและที่สำคัญที่เขาเขียนให้เนี่มีแค่ตั้งนานส่งเสริมในสำนักงานอะไรสักอย่างกับวิชาวิทยาศาสตร์ และอีกวิชาหนึ่งที่เขาเขียนเพิ่มเติมวิชาครูผู้สอนเขียนเอง … 3 ตัวนี้เขาเขียนมาให้แล้ว ่างที่เห็นส่วนนอกนั้น เพราะฉะนั้น จะไม่เจอคนที่เขาเขียนให้ในวิชาศิลปะ แต่จะเจอที่เขาเขียนให้ในคณิตกับวิทย์ แต่ก็ยังมี 2 ตัวอยู่ดี คือ วิชาพื้นฐานเลขตัวชี้วัด… มันก็ต้องใช้คำว่าเพิ่มเติมวันนี้วิชาพื้นฐานใช้ผลการเรียนรู้ในวิชาครูจะให้เราดูวิชาคณิตศาสตร์มีคุณภาพผู้เรียนพูดไปแล้วบอกนี่นะหัวใจเชิญจำนวนนับไม่เกิน 100 และ 0 จบป. 3ข้อความนี้ ไปปรากฏอีกทีหนึ่ง ในลักษณะที่เรียกว่าตัวชี้วัด แต่มันจะปรากฏเป็นตัวชี้วัดป 3 นักเรียนอ่านและเขียนเลข… ของตัวไม่เกินข้อความนี้ ก็คือข้อความของเมื่อกี้ 100,000 หลักสูตรนะ ล่าสุดนะไม่เกิน 300 แสดงว่าหลักสูตร 51 ซึ่งเขียนไว้ทุก ๆ 3 ปีมาเป็นตัวชี้วัดของป. 3 ของม. 3 จากนั้นก็ขยายลงตามลำดับปีนี้เกือบทุกวิชา เพราะฉะนั้น หนังสือ Google ยกตัวอย่างให้เราให้เห็นเฉพาะตัวชี้วัด…คณิตศาสตร์ ซึ่งครูลอกมาให้เราเห็น ซึ่งเป็นหลักสเมื่อกี้นี้สรุปตอนนี้มันยาวมาก ๆ เลย ก็คือเรื่อง OLE ความสัมพันธ์ระหว่างจุดมุ่งหมาย การสอนและการพัฒนาพฤติกรรมทางการศึกษาเรื่องที่ 3 ที่กำลังเดินทางอยู่นี้ ประเภทของจุดมุ่งหมายใช้เวลานานมากหลาย ๆ ปีจึงจะเกิด ใช้เวลา 12 ปีจะเกิดเขียนกว้างเลยไม่เจาะจง หลักสูตร 51 ใช้คำว่าคุณภาพผู้เรียนซึ่งมันใช้เวลาหลายปีกว่าทุก ๆ 3 ปีมันจะมีคุณภาพของ ป. 3 และเป็นคุณภาพผู้เรียนในวิชาใครวิชามัน มันเรียกว่า</w:t>
      </w:r>
      <w:r>
        <w:t xml:space="preserve"> </w:t>
      </w:r>
      <w:r>
        <w:t xml:space="preserve">“</w:t>
      </w:r>
      <w:r>
        <w:t xml:space="preserve">เฉพาะวิชา</w:t>
      </w:r>
      <w:r>
        <w:t xml:space="preserve">”</w:t>
      </w:r>
      <w:r>
        <w:t xml:space="preserve"> </w:t>
      </w:r>
      <w:r>
        <w:t xml:space="preserve">เป็นจุดหมายระดับต่ำ เป็นจุดหมายวิชาขยายลงจากป 3 ป.6 ได้ขยับมาเป็น 504 และเรียกมันเสียใหม่ว่าตัว… ใช้คำว่า</w:t>
      </w:r>
      <w:r>
        <w:t xml:space="preserve"> </w:t>
      </w:r>
      <w:r>
        <w:t xml:space="preserve">“</w:t>
      </w:r>
      <w:r>
        <w:t xml:space="preserve">ตัวชี้วัด</w:t>
      </w:r>
      <w:r>
        <w:t xml:space="preserve">”</w:t>
      </w:r>
      <w:r>
        <w:t xml:space="preserve"> </w:t>
      </w:r>
      <w:r>
        <w:t xml:space="preserve">ถ้าเป็นวิชาพื้นฐานมี 2 แบบของมปลาย คือ4 5 6 ด้วยตัวชี้วัด ส่วนในวิชา นั้นหลักสูตรที่ 1 แต่มีคำเดียวว่าผลการเรียนรู้ที่คาดหวังเปลี่ยนไปตามหลักสูตรถัดไปจะเป็นจดหมายแบบคล้ายมีจุดหมายเชิงพฤติกรรมเบรกก่อนเป็นครั้งสุดท้ายคราวนี้กูจะเปิดคลิปสุดท้ายนะครับ คลิปสุดท้ายนี้ไม่ยาวเท่าไรนะ ตอนนี้ก็จะพ้นช่วงเบรกนะครับ คราวนี้จะมาดูคลิปสุดท้ายกัน ความยาว 26 นาทีคลิปนี้ฝึกเรื่องของจุดประสงค์เชิงพฤติกรรมซึ่งเราจะใช้เขียนในแผนนะแผนการสอนเหมือนเดิมนะฮะจะมีช่องให้ทำร้ายพวกเราตอบคำถามระดับที่ 3 คือจุดมุ่งหมายการเรียนรู้กับผู้เรียนหลังเรียนมหาใดน้อยบ้างไม่เท่ากันบางเรื่องเรียนทั้งปีเลยบางเรื่องเรียนแค่วันเรียนเสร็จไอ้พวกตัวที่วัดนี่แหละในวิชาคณิตศาสตร์ที่ครูให้เมื่อกี้นี้ เขาบอกว่าเลขฮินดูอารบิคเลขไทยของปริมาณที่ไม่เกินอันนี้เป็นของ ป. 1 นะ ไม่เกิน 100 และ 0 ไม่เกิน 100 และ 0 เปิดกันต่อหน้าต่อตาเลยหลักสูตร 60ครูให้เราเห็นหนังสือเล่มจริงอันนี้เป็นหนังสือวิชาคนใช้ชื่อข้าวหอมลูกสาวครูเองดูตรงคำว่าข้าวหอมบนซ้ายเทอม 1 ม. 2 เทอม 2 หนังสือมีเล่มเดียวใช้ทั้งปีเขาจะบอกว่า เพราะ เรามาดูหนังสือของลูก เทอมแรก นี่ ขึ้นเทอมแรก แบบฝึกหัดคณิตศาสตร์ เล่ม 1 นี่ สารบัญ มี 6 บท ในเทอมที่ 1 ถ้าดูบทที่ 6 มันถึงแค่ไม่เกิน 20 แต่ตัวชี้วัดที่ครูให้เราเห็นเมื่อกี้นี้ มันต้องถึงร้อยละ 0 แต่ขณะที่เล่มแรกมีแค่ 20 แล้วก็ตัวชี้วัดนี่ มันจะครบแสดงว่าวันนี้ค่อย ๆ สะสมสะสมไป นี่คณิตศาสตร์นะอันแรกที่ 1 ความรู้สึกเชิงจำนวน 1 มีความรู้สึกเป็นกังวลออกมา 1 นะระบายระบายระบายระบายสีนกที่บินช่อง ช่อง แล้วก็ระบาย แล้วนักเรียนมีความสุขจังวันนี้วันจันทร์ ถ้าระบายกระต่ายตัวเดียวก็สบายใจ ถ้าระบายอีก 2 ตัวที่ดหลือง ส่วนความรู้สึกเราเหมือนของ 1 อันนี้วันที่ 3 พฤหัสบดี ศุกรเขียนเลขแบบนี้คือเล่มฉบับที่ 2 บ้านแรกลบจนขาด ก็ข้างบนครับ เขียนเลข 1 อารบิก รอเข้าไป 7 วัน ต่อไป 5 1-5 ดูในรูปมันจะมีข้างซ้ายมันจะมี 1-5 สอนถึง 5 เสร็จ อักษรย่อนักเรียนมองบนเพดานนะลูกเห็นอะไรไหมไม่เห็นจำนวนธรรมชาติก่อนเครื่องที่ 1012 + 2 -10 เพราะฉะนั้น สิ่งที่สังเกตก็คือมันจะมีความต้องการที่เกิดขึ้น เช่น วันนี้รับรู้ความรู้สึกจำนวนของ 1 วันที่ 2 ความรู้สึกจำนวนของ 1 วันที่ 4 ทบทวน ความรู้สึกจำนวนของแทนความรู้สึกจำนวนของหินได้เขียนเลขไทยจำนวนของ 1 ไปเรื่อย ๆ แสดงว่ามีจุดมุ่งหมายแต่ละวันแต่ละวันแปลว่าเนื้อหานี้มันไม่เรียนวันเดียวสะแล้วสิมันเรียนโดยใช้ช่วงเวลาหนึ่งเลยพอได้จุดมุ่งหมาย การเรียน รู้หรือตัวชี้วัดการเรียนรู้เนี่ยมันจึงยังไม่พอะเราเรียกว่าจุดประสงค์หมายเชิง กับห้องเรียน หรือระดับชั้นเรียนร หรือเรียกว่าระดับต่ำนี่แหละ จะต้องเข้าไปพร้อมจุดประสงค์รายวัน วันนี้ให้เด็กจำแนกสัตว์บกแล้วบอกให้ทราบว่าเมื่อเรียนเสร็จแล้วในวันนั้นผู้เรียนจะแสดงจะได้ไม่ได้ขึ้นจำแนกสัตว์บกสัตว์น้ำบวกเลข 2 หลักแบบมีตัวทดตัวอย่างของพฤติกรรม เช่น เมื่อกำหนด… ถูกต้อง เมื่อภาพให้ 10 ภาพ นักเรียนสามารถจำแนกสัตว์ เลขอารบิกแสดงจำนวนไม่เกิน 5 ได้ถูกต้อง ให้พืชมา 10 ชนิด นักเรียนบอกได้ว่า … จุดประสงค์ที่อ่านไปเมื่อกี้ ทุกตัวที่ครูกำลังลบเส้นออก หนังเรียนและต้องสังเกตได้ก็คือจะต้องคำนวณออกมาให้เห็นเขียนออกมาต้องบอกเลยพูดออกมานะ เช่น คำว่า</w:t>
      </w:r>
      <w:r>
        <w:t xml:space="preserve"> </w:t>
      </w:r>
      <w:r>
        <w:t xml:space="preserve">“</w:t>
      </w:r>
      <w:r>
        <w:t xml:space="preserve">คำนวณ</w:t>
      </w:r>
      <w:r>
        <w:t xml:space="preserve">”</w:t>
      </w:r>
      <w:r>
        <w:t xml:space="preserve"> </w:t>
      </w:r>
      <w:r>
        <w:t xml:space="preserve">พฤติกรรมจะต้องเป็นจุดหมายที่เราแต่งกายแต่ถ้าเป็นที่สังเกตไม่ได้เข้าใจความหมายหัวข้อลักษณะให้เราอ่านเอง ส่วนประกอบ มีทั้งสิ้น 3 ส่วนประกอบ ส่วนประกอบที่ 1 เรียกว่า พฤติกรรม ที่คาดหวัง ไม่มีไม่ได้ นักเรียนนี่ ไม่มีไม่ได้ ส่วนที่ 2 ในสถานการณ์เงื่อนไข เกณฑ์การยอมรับ เรามาไล่ทีละตัว ส่วนที่ 1 เป็นส่วนที่บอกถึงพฤติกรรมหลังผ่านหรือวัดออกมาได้ เป็นพฤติกรรมหลัก นักเรียนบอกครูได้ว่าอะไรเป็นพืชใบเลี้ยงเดี่ยวบวกเลขได้จำแนกสัตว์บกสัตว์น้ำด้วยเปรียบเทียบเป็นสิ่งที่ครูผิดสังเกตการเขียนทำกริยาวงการกระทำ ดังตัวอย่างในตารางคำกริยาฝั่ง… ปากขมุบขมิบทันที่เลย ผู้จำแนกบรรยายอธิบาย จุดประสงค์เชิงพฤติกรรม แต่ฝั่งขวานี่ รู้ … ว่าเขาเข้าใจหรือเขารู้ มันสังเกตไม่ได้ เพราะฉะนั้น ถ้าเอาฝั่งนี้ ไปเขียน วันที่ 1 ผ่านไป หรือสถานการณ์นะฮะ เป็นสิ่งที่กำหนดให้ผู้เรียนเพื่อให้นักเรียนแสดงพฤติกรรมนักเรียนสามารถคำนวณโจทย์ปัญหาเศษส่วนที่เขียนไว้บนกระดานดำ ข้อความนี้สิ่งคำนวณใช้คำกริยาหรือพฤติกรรมที่คดหวัง พฤติกรรมที่คาดหวังนี้แสดงออกข้อกำหนด ที่เขียนบนกระดานดำนะ อันนี้คือสถานการณ์หรือเงื่อนไข อันนี้พฤติกรรม อันนี้ก็คือสถานการณ์หรือเงื่อนไข ไม่มีเกณฑ์นะฮะ ตัวอย่างที่ 1 อะไรเแ็นสัตว์กินเนื้อ อะไรสัตว์กินพืช คำว่า</w:t>
      </w:r>
      <w:r>
        <w:t xml:space="preserve"> </w:t>
      </w:r>
      <w:r>
        <w:t xml:space="preserve">“</w:t>
      </w:r>
      <w:r>
        <w:t xml:space="preserve">บอก</w:t>
      </w:r>
      <w:r>
        <w:t xml:space="preserve">”</w:t>
      </w:r>
      <w:r>
        <w:t xml:space="preserve"> </w:t>
      </w:r>
      <w:r>
        <w:t xml:space="preserve">นักเรียนบอกได้ว่า คือ พฤติกรรมที่คาดหวัง พฤติกรรมที่แสดงออกนี้ กำหนดให้คือกำหนดคือสัตว์ 10 ชนิด คือ ส่วนที่ 2 เงื่อนไข หรืทำจากนิทานที่ครูเล่าได้สิ่งที่หวังจะเป็นนักเรียนสามารถรู้จักนิทานในส่วนของเมื่อกำหนดภาพให้ 1 ภาพนักเรียนเขียนเล่าเรื่องครูหวังเกี่ยวกับโดยมีภาพที่ครูให้มาส่วนประกอบที่ 2 เป็นแบบไหนก็ได้ ใน 3 ข้อ ต่อไปนี้ … ที่ 3 เราเรียกว่า Guest ระดับต่ำสุด ที่นักเรียนจะ… ได้ ผู้เรียนได้เรียนรู้แล้ว เรียนรู้แล้วว่านักเรียนบรรลุ อันแรก มากเขียนชื่อศัพท์ผลไม้ตามรูปได้ถูกต้อง อะไรคือสิ่งที่ครูหวัง ก็คือให้นักเรียนเขียนคำพฤติกรรมที่คาดหวัง เขียนจากอะไรเขียนจากรูป เกิดการเขียนคำศัพท์และทำได้เท่าไร ก็ทำได้อย่างน้อย โอเค สังเกตว่าจุดประสงค์นี้ครบ 3 ก็มีส่วนที่หนึ่งเสมอ ตัวอย่างที่ 2 มีคำศัพท์ 8-10 คำ หวังว่านักเรียนจะบอกพฤติกรรมที่คาดหวัง การบอกคำศัพท์หรือพูดคำศัพท์นี้มาจากคำศัพท์ที่ครูให้ 10 คำนี้ นี่คือเงื่อนไขในการแสดงพฤติกรรม ถูกแค่ไหน ต้องถูกอย่างน้อย 80 จึงจะรับได้ ต่อไปเป็นตัวอย่างเขียนเชิงคุณภาพบ้าง ตามทำนองสักวา อ่านจากไหนการ อ่านนี่ มีเงื่อนไขว่าให้อ่าน ไม่มีส่วนที่ 2 ถูกต้องตามทำนองสักวานักเรียนสามารถประพันธ์โคลงสี่สุภาพได้ถูกต้องตามฉันทลักษณ์สังเกตได้ด้วยแต่กลับมีส่วนที่ 3 มีเกณฑ์ให้เรียนวาดภาพได้เสร็จไวภายในเวลา 20 นาที นี่คือพฤติกรรมที่คาดหวังเปรียบเทียบด้วย ส่วนที่ 2 ที่หายไปเราเพิ่มได้ วาดภาพทิวทัศน์ เหมือนจริง วาดภาพ ก็คือเพิ่มเงื่อนไขในการแสดงออกเข้าไป มันก็จะกลายเป็นส่วนที่ 2 นะครับ หรีือในการอ่านสักว า เพิ่มไป จากเรื่อง เพราะฉะนั้น ต้องใช้คำกริยาที่แสดงการกระทำและสังเกตได้ ถ้าเราลองแยกดู มันจะมี 3 ส่วน มี 3 ส่วน เตรียมวัสดุที่จำเป็นให้สามารถตอนกิ่งได้ 20 นาที หวังว่านักเรียน… ซ้อมจากไหน จากวัสดุที่ครูเตรียมข้อที่ 2 อันนี้ส่วนที่ 2 ต้องเสร็จใน 20 นาที นี่คือเกณฑ์ ถ้าให้มาไม่ครบ เราก็เขียนเพิ่มได้ หัวข้อสุดท้าย นี่ ก่อนจบ 4 ระดับ จุดหมายระดับสูง จุดหมายระดับกลาง จุดหมายระดับสูง เชิงพฤติกรรมอย่างนั้นตัวนี้เราต้องเอาเข้าไปพร้อมกับการจัดการเรียนการสอนพี่ขวดมันก็คือกูต้องนำเข้าไป จบบทที่ 2 ข้อ 3 นะ ให้เราอ่าน ให้เราอ่านจุดประสงค์ ให้เราอ่านจบครูยกตัวอย่างข้อแรกก็แล้วกันนะคะ ฝึกภาษาอย่างแท้จริง อ่านเสร็จให้ หาแล้วให้เราตรวจสอบ ถ้าสังเกตได้แปลว่ามันเป็นจุดประสงค์เชิงพฤติกรรม เราจะขีดถูก ถ้าไม่เป็นเราจะขีดผิดแสดงว่าจุดประสงค์ข้อนั้นน่ะไม่เป็น แกะได้ก็เป็น ถ้าแกะไม่ได้ก็ไม่เป็น ถ้าไม่เป็นก็เฉย ๆ ไว้ แต่ถ้าเป็น … หวังกรณีที่มันขีดถูกหรือเป็นนะ พฤติกรรมที่คาดหวัง 3 ก็คือเกณฑ์ สมมติว่า ข้อ 5 เมื่อเราอ่านจุดประสงค์แล้ว น่ะ ดูสิว่านสังเกตได้หรือไม่ได้ ถ้าสังเกต ถ้าเป็นให้แยก 3 ด้าน ถ้าไม่เป็นก็เฉย ๆ ไว้ จะถ่ายรูปไว้ก็ได้นะฮะ ให้ประมาณ เริ่มเลย เฉลยแบบฝึกหัด เมื่อกี้เลขที่ 1 เลขที่ 6 เลขที่ 11 อะไรนะ เลขที่ 2 ใช่ไหมที่ 2 ขอเลขที่ 2 ค่อยตอบ เราดูคำว่าเข้าใจนะ เข้าใจนะ เข้าใจมันสังเกตไม่ได้ปุ๊บ มันจะไม่เป็นจุดประสงค์เชิงพฤติกรรม ถ้าจะเป็นต้องสังเกต ที่ถูกต้อง เลขที่ 3 ใครเลขที่ 3 นะ ไหนเลขที่ … ติดกัน แว่นใช่ไหม ผิด ใช่ไหม แว่น หนูเอาคำไหนคำกริยาที่หนูหา มันข้อ 3 เด๊ะ ข้อ 2 ข้อ 3 ก็ได้ นักเรียนรู้ดีว่าการวางแผนครอบครัวมีความจำเป็นสำหรับประเทศไทย ถึงไม่ค่อยดีใช่ไหม อ่านว่าผิดใช่ไหมคำกริยามันคืออะไร รู้ดีรู้ดีมันมองแล้วมันสังเกตไม่ได้ เลขที่ 4 ข้อ 2 อันนี้ นี่ใช่ไหม ดูว่าถูกหรือผิดข้อ 2 พี่ล่ามเขา คิดว่าถูก ดูคำไหน ดูคำไหน ในข้อความทั้งหมดของข้อ 2 ดูคำไหน ข้อ 2 นะ นักเรียนสามารถชี้ที่ต้นพืชได้ถูกต้อง มันมีคำกริยาอยู่ 2 … บอกครู คำที่ 2 คือ คำว่าชี้ ที่อยู่กับผู้เรียน ดังนั้นคำนี้เราจะดูคำว่าชี้นะ อ๋อ นิ้วเราใช่ไหม ใช่ไหม สังเกตได้ไหม ได้ พอเป็นปุ๊บ ต้องแบ่งกี่อย่าง 3 อย่าง อะไร พฤติกรรมที่คาดหวังคาดหวังอยากอยู่บ้านใครเคย 5 คำว่าชี้ดูนักเรียนสังเกตได้คำว่าบอกว่าเป็นพยานเป็นผู้ให้แยก 3 อย่างคือ 1. พฤติกรรมที่คาดหวัง 2. เงื่อนไข 3. เขตพื้น ใครเลขที่ 5 ใครเลขที่ 5 หัวหน้านี้นะ หัวหน้าตอบ เราดูว่า เราดูสิ่งที่ต้องการให้เกิดกับผู้เรียน… ชี้ที่ต้นพืช นี่คือพฤติกรรมที่คาดหวังนะฮะ ชี้ที่ต้นพืช ต้องแบ่ง เราต้องแบ่ง 2. เลขที่ 6 อะไรอีกคือเงื่อนไข การที่เขาจะชี้นี่ ชี้จากไหน บอกรากปุ๊บ เด็กนักเรียน… ห*เลขที่ 7 7 ตรงนี้แหละเป็นประเด็น เกณฑ์ ก็คือที่ถูกต้อง ถ้ามันเขียนไม่ชัดเราจะไม่นับ เพราะฉะนั้น ข้อนี้… มันไม่ชัดพอ ข้อนี้ถ้าเขียนเพิ่มฟังดี ๆ นะ นักเรียนสามารถชี้ได้อย่างน้อย 3 อย่าง อย่างที่ 3 … ถ้าบอกว่าด้ถูกต้อง มันไม่ชัด เราไม่นับโอเคนะ ต่อไป เลขที่ 8 เป็นไหม ถูก ก็คือมันเป็นเชิงพฤติกรรม ผิดมันคือไม่เป็น ดูคำว่าอะไร … ตัวเดียว ตอนนี้มี 2 คำแหละ คือ ครูนำ นักเรียน ต้องสังเกตเลยนะฮะ นักเรียนต้องอะไรได้ บอกชื่อเครื่องมือ ขมุบขมิบ เข้ามาไหมมีคำออกมาเมื่อไรเป็นวันแรก 3 อย่างนั้นพฤติกรรมที่คาดหวังหาเลขที่ 8 บอกครู บอกชื่อเครื่องมือบอกชื่อเครื่องมือในพฤติกรรมที่คาดหวัง พฤติกรรมที่คาดหวังว่าน่าจะทำได้เขาเรียก</w:t>
      </w:r>
      <w:r>
        <w:t xml:space="preserve"> </w:t>
      </w:r>
      <w:r>
        <w:t xml:space="preserve">“</w:t>
      </w:r>
      <w:r>
        <w:t xml:space="preserve">พฤติกรรมที่คาดหวัง</w:t>
      </w:r>
      <w:r>
        <w:t xml:space="preserve">”</w:t>
      </w:r>
      <w:r>
        <w:t xml:space="preserve"> </w:t>
      </w:r>
      <w:r>
        <w:t xml:space="preserve">ส่วนที่ 2 เลขที่ 10 เลขที่ 9 เลขที่ 9 ใครเลขที่ เลขที่ 9 แมนซิ อะไรคือเงื่อนไข เขาจะบอกชื่อเมื่ออะไร จอบขึ้นมา นักเรียนต้องบอกอะไรทันที สิ่งที่ครูหยิบ บอกชื่อ อันนี้คือเงื่อนไขในการแสดงพฤติกรรม เลขที่ 11 อะไรคือเกณฑ์ เลขที่ 11 อะไรคือเกณฑ์ ดูมือพี่เขาก็ได้ อะไรคือเกณฑ์ ดูมือพี่เขาก็ได้อะไร นักแสดง ถูกต้องนี่มันไม่ชัด ชัดเราไม่นับ 6-8 นี่คือเกม ข้อ 5-12 เป็นไหมการประสมคำนี่นะไม่มีอะไรได้ ได้มาได้มา เพราะฉะนั้น คำว่าประสมคำนี่มันสังเกตได้เปลี่ยนมันออกมาเลยไม่สังเกตได้22 ได้ไหม เลขที่ 13 ส่วนประกอบที่ 1 พฤติกรรมที่คาดหวัง สิ่งที่ครูหวัง นักเรียนต้องอะไรได้ ผสมคำง่าย ๆ นี่คือสิ่งที่หวัง ผสมคำ เลขที่ 1 อะไรคือเงื่อนไข ของข้อนี้ ของข้อ 5 โอเค การผสมครั้งนี้ เงื่อนไข คือ ต้องใช้ไปได้… กลับสละเงื่อนไขส่วนที่ 3 เลขที่ 2 เก่ง ก็คือถูกต้องไหมทำไมไม่รับส่วนเกมน่ะแต่มันไม่นับถ้าจะให้นับว่าอย่างไรอะไรที่ 2 ลองคิดว่าต้องเป็นมันต้องเป็นอย่างไรข้อความนี้เพราะฉะนั้น เราต้องเขียนแผน… ในแผนมันมีจุดประสงค์ ถ้าครูเขียนอย่างนี้ นักเรียนผสมคำโดยใช้คำแค่ 5 คำ ชัดไห มได้ถูกต้องอย่างน้อย 5 คำ ข้อ 6 เลขที่ 3 เป็นไหม ไม่เป็น ไม่เป็น ดูคำว่า ถึงความสำคัญ ดูคำกริยานะครับ เห็นความสำคัญนี่ มัน… มันจะเก็บไว้ให้เป็นรูปเราจะไม่แยกและเราจะไม่เขียนจุดประสงค์แบบที่มันสังเกตได้ข้อสุดท้ายรายการ ข้อ 7 เลขที่ 4 เลขที่ 4 นักเรียนสามารถวาดภาพและระบายสี ผิด ให้ผิดหรือถูก GOT7คำกริยาก่อน คำกริยามันมีแค่ตรงนี้ มันมีหลายที่ สังเกตได้ไหม ถ้าเขาทำ เราเห็นมือใช่ไหม มันสังเกต ได้ เพราะฉะนั้น มันเป็น หรือไม่เป็น เมื่อเป็นเราต้องแจ้งกี่ส่วน 1. พฤติกรรมที่คาดหวัง มันต้องทำให้ครบ … วาดภาพและระบายสี อันนี้เลขที่อะไรแล้ว 6 นะ วาดภาพอะไรครับ ผลไม้และระบายสีถ้าวันนี้ครูไม่ได้สอนเรื่องผลไม้ วาดภาพระบายสี ภาพทิวทัศน์ได้ไหม เงื่อนไขจะกลายเป็นอะไรแทน เหมือนเดิมคือให้อะไรครับ ระบายสีอันนี้เลขที่เท่าไรนะ เกณฑ์ วาดมะม่วง ให้เป็นมะม่วง วาดทุเรียนให้เป็นขนุนใช่ไหม วาดทุเรียนให้เป็น โอ๊ย เหมือนจริงไม่ได้ทำอย่างไรแล้วนะ โอเคนะ สังเกตได้จะเป็นจุดประสงค์เชิงพฤติกรรม และให้เราแยกส่วนเป็นกี่ส่วน 3 ส่วน เงื่อนไข 3 เกณฑ์ ไม่ครบได้ไหม ครบตอนเราเขียนจุดประสงค์ในแผนนะ แต่จุดประสงค์ไหนที่มันสังเกตจะไม่เขียนในแผนเราจะไม่ใช่โอเคไหมครับนะครับ อาทิตย์หน้าเราจะกลับไปเรียนออนไลน์แล้วครูก็เข้าใจแล้วว่าเขามีประกาศนะ เขามีประกาศ มีประกาศ ผลลัพธ์ใหญ่เลย เรียนออนไลน์นะครับ เดี๋ยวจะส่งไฟล์ไปให้นะฮะ ส่งไฟล์ไปให้ เป็นงาน 4 ชิ้น วิชาเราจะงานทั้งหมด 6 ชิ้น เราเรียกว่า… ข้อที่ 1 ข้อที่ 1 คือ ให้ทุกคนเดี๋ยวจะสั่งอีกที ชิ้นที่ 2 ให้สร้างข้อสอบถูกผิดข้อ 2 สร้างข้อสอบเติมคำ 4. ข้อสอบจับคู่ แต่งานมีทั้งหมดกี่ชิ้นให้เราออกข้อสอบ ทำไมจะต้องให้ทำงานข้อสอบถึง 5 ประเภทก็เพราะว่าเมื่อ… ถ้าเราสอนเรื่องอะไรก็ตาม เรา… เดี๋ยวนะ ขอญาติโทรศัพท์แป๊บหนึ่ง สรุปว่างานมีทั้งหมด 6 ข้อ 6 ชิ้น 5 ให้ฝึกสร้างข้อสอบ ก็เพราะว่าเมื่อเราเป็นครูเราต้องสร้างข้อสอบเป็น สร้างเป็น โอเคไหมครับ อันที่ 1 อันที่ 2 ข้อสอบ 5 ประเภทนี้ การเกษตรคู่กับเอกเป็นคู่หมายเลขเดียว แสดงว่าเมื่อเราสอนเรื่องประโยคความรวมเสร็จ ประโยคความรวม เรื่องประโยคความรวมเป็นเติมคำในประโยคความรวมเป็นจับคู่สอนเด็กแล้วก็เป็นรูปแบบความหมายครูอย่างนั้นโอเคไหม ส่วน… แต่ละเรื่องแล้วครูจะบอก แต่บอกเลย อาทิตย์หน้าเรียนเสร็จปุ๊บ จะให้ทำ 4 ประเภทแรกเลย มีเวลาส่ง 3 อาทิตย์ด้วย โอเคไหม นึกออกไหม อัน… ชดเชยที่เราไปขอไปแข่งขันอะไรน่ะ ครั้งหนึ่ง มี 2 อย่างมีช่วงเย็นช่วงเย็นก็ประมาณกี่ทุ่ม ทุ่มหนึ่งดีไหมแล้ว 6 โมงเย็น อันที่ 1 คือ 6 โ นได้ทุกวันหรือ 1 ทุกวันละ 2 ชั่วโมงอันที่ 2 คือว่างศุกร์บ่ายงพวกเราว่างศกร์บ่ายไหม พวกเราว่างวันไหน อังคารก็ได้ อย่างนั้นครูว่างเช้าอังคาร เอาไหมเช้าอังคาร บ่ายอังคารครูก็ว่างอีกนะ ครูก็ว่างหลายอยู่เด๊ เอาจนได้ป่ะล่ะอังคารบ่าย ๆ ใช่ไหมอังคารบ่ายOnline เด้อ ดีไหม ออนไลน์นะ จ๋า ยัง ๆ เรียนเสร็จปุ๊บ ก็จะสั่ง อย่างนั้นครูบอกล่วงหน้าเลยวันอังคารที่จะถึงนี้ตอนบ่ายนะ ถ้าครูลืมในวันจันทร์โทร. จดเบอร์ไว้กับนภา 083ปี 64 083-4649096 ราจะเข้าเข้าทีม Microsoft Team นะตอนบ่ายตอน 12:50 นแล้วก็เริ่มเรียน บ่ายโมงอังคารนี้เราจะเรียนบทที่ 4 ข้ามบทที่ 3 เฉยเลย เพราะบทที่ 3 เรียนทีหลัง เรียนบทที่ 4 เสร็จปุ๊บ ครูจะสั่งงาน 4 ข้อแรกวันอังคารที่ 24 ก็ได้นะจากนั้นเราจะเจอกันวันไหนอีกวันพุธออนไลน์ วันพุธเราจะเรียนบทที่ 3 นี้จะสั่งงานข้อ 5 แสดงว่าอาทิตย์หน้าเรียนอังคารพุธงาน 6 ชิ้นสั่งไป 5 ชิ้นเกือบจบแล้ว ออนไลน์ตั้ง 2 วันนะอังคารบทที่ 4 พุธบทที่3 โอเคนะ เดี๋ยวตอนเย็นครูจะส่งไปให้ โอเคนะ วันพุธเตรียมกระดาษ 1 แผ่น ครูจะให้เราทำข้อสอบส่งในวันพุธ พอสอนเสร็จปุ๊บ ไปทำเลย ให้เราถ่ายรูปส่งเข้า LINE มาด้วยครูจะเฉลย โอเคไหมครับ มานะวันพุธบทที่ 5 กับมอเตอร์ไซค์กันหน่อย บทที่ 5 Onsite มีคำถามไหมครับ ไม่มี ไม่มีวันนี้ ก็ขอขอบคุณทุกคนนะ ขอบคุณพี่ล่ามทางนู้นด้วยไม่รู้ว่าชื่ออะไรนะ 2 ท่าน แตะเกมมวยปล้ำเนาะสลับไปสลับมามวยปล้ำนะ แปลเขาไม่ออกเขาน่าจะต้องแตะมือนะ ก็เป็นมวยปล้ำนะโอเคนะฮะ ก็ขอบคุณพี่่ล่าม ครั้งนี้ด้วยขอบคุณทุกคนเลยครับ งั้นวันอังคารวันพุธก็ 50 นะ มีกระดาษนะเดี๋ยวกูจะส่งให้เรียนนะครับ วันนี้แค่นี้ครับ หัวหน้าปลา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90866 ตู่ นาโน</dc:title>
  <dc:creator/>
  <cp:keywords/>
  <dcterms:created xsi:type="dcterms:W3CDTF">2024-01-04T02:57:29Z</dcterms:created>
  <dcterms:modified xsi:type="dcterms:W3CDTF">2024-01-04T02: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3.00 น.</vt:lpwstr>
  </property>
  <property fmtid="{D5CDD505-2E9C-101B-9397-08002B2CF9AE}" pid="3" name="subtitle">
    <vt:lpwstr/>
  </property>
</Properties>
</file>